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CAD5D" w14:textId="0DF27624" w:rsidR="001F3924" w:rsidRDefault="00666362" w:rsidP="00666362">
      <w:pPr>
        <w:spacing w:after="357" w:line="259" w:lineRule="auto"/>
        <w:ind w:left="0" w:firstLine="0"/>
        <w:jc w:val="center"/>
      </w:pPr>
      <w:r>
        <w:rPr>
          <w:b/>
          <w:sz w:val="28"/>
        </w:rPr>
        <w:t xml:space="preserve">ANDlab </w:t>
      </w:r>
      <w:r w:rsidR="00D034BE">
        <w:rPr>
          <w:b/>
          <w:sz w:val="28"/>
        </w:rPr>
        <w:t>Research Assistant Applicatio</w:t>
      </w:r>
      <w:r>
        <w:rPr>
          <w:b/>
          <w:sz w:val="28"/>
        </w:rPr>
        <w:t>n</w:t>
      </w:r>
    </w:p>
    <w:p w14:paraId="3631BD91" w14:textId="63570C0E" w:rsidR="00666362" w:rsidRPr="00666362" w:rsidRDefault="00D034BE" w:rsidP="00666362">
      <w:pPr>
        <w:tabs>
          <w:tab w:val="center" w:pos="5359"/>
        </w:tabs>
        <w:ind w:left="0" w:firstLine="0"/>
        <w:rPr>
          <w:u w:val="single"/>
        </w:rPr>
      </w:pPr>
      <w:r>
        <w:t>Name:</w:t>
      </w:r>
      <w:r w:rsidR="00666362">
        <w:t xml:space="preserve">  </w:t>
      </w:r>
      <w:r w:rsidR="00666362">
        <w:rPr>
          <w:u w:val="single"/>
        </w:rPr>
        <w:t xml:space="preserve">                                                          </w:t>
      </w:r>
      <w:r w:rsidR="00666362" w:rsidRPr="00666362">
        <w:t xml:space="preserve">     </w:t>
      </w:r>
      <w:r w:rsidR="00666362">
        <w:tab/>
        <w:t xml:space="preserve">Email: </w:t>
      </w:r>
      <w:r w:rsidR="00666362">
        <w:rPr>
          <w:u w:val="single"/>
        </w:rPr>
        <w:t xml:space="preserve"> </w:t>
      </w:r>
      <w:r w:rsidR="00666362" w:rsidRPr="00666362">
        <w:rPr>
          <w:color w:val="FF0000"/>
          <w:u w:val="single"/>
        </w:rPr>
        <w:t xml:space="preserve">                                                </w:t>
      </w:r>
      <w:r w:rsidR="00666362">
        <w:rPr>
          <w:u w:val="single"/>
        </w:rPr>
        <w:t xml:space="preserve">            </w:t>
      </w:r>
      <w:r w:rsidR="00666362" w:rsidRPr="00666362">
        <w:t xml:space="preserve">  </w:t>
      </w:r>
    </w:p>
    <w:p w14:paraId="7E03B7FA" w14:textId="0A15DE5F" w:rsidR="001F3924" w:rsidRDefault="00D034BE">
      <w:pPr>
        <w:tabs>
          <w:tab w:val="center" w:pos="5359"/>
        </w:tabs>
        <w:ind w:left="0" w:firstLine="0"/>
      </w:pPr>
      <w:r>
        <w:tab/>
        <w:t xml:space="preserve"> </w:t>
      </w:r>
    </w:p>
    <w:p w14:paraId="6FB5E0F0" w14:textId="605977D5" w:rsidR="001F3924" w:rsidRDefault="00D034BE">
      <w:pPr>
        <w:tabs>
          <w:tab w:val="center" w:pos="5311"/>
        </w:tabs>
        <w:spacing w:after="306"/>
        <w:ind w:left="0" w:firstLine="0"/>
      </w:pPr>
      <w:r>
        <w:t>Year:</w:t>
      </w:r>
      <w:r w:rsidR="00666362">
        <w:t xml:space="preserve"> </w:t>
      </w:r>
      <w:r w:rsidR="00666362">
        <w:rPr>
          <w:u w:val="single"/>
        </w:rPr>
        <w:t xml:space="preserve">                                                             </w:t>
      </w:r>
      <w:r w:rsidR="00666362">
        <w:tab/>
      </w:r>
      <w:r>
        <w:t xml:space="preserve">GPA: </w:t>
      </w:r>
      <w:r w:rsidR="00666362">
        <w:rPr>
          <w:u w:val="single"/>
        </w:rPr>
        <w:t xml:space="preserve">                                                              </w:t>
      </w:r>
    </w:p>
    <w:p w14:paraId="2F833F6A" w14:textId="77777777" w:rsidR="001F3924" w:rsidRDefault="00D034BE">
      <w:pPr>
        <w:spacing w:after="187"/>
        <w:ind w:left="15"/>
      </w:pPr>
      <w:r>
        <w:t xml:space="preserve">Please answer the following </w:t>
      </w:r>
      <w:r>
        <w:rPr>
          <w:i/>
        </w:rPr>
        <w:t>briefly</w:t>
      </w:r>
      <w:r>
        <w:t xml:space="preserve">. </w:t>
      </w:r>
    </w:p>
    <w:p w14:paraId="59249275" w14:textId="66650882" w:rsidR="001F3924" w:rsidRDefault="00D034BE" w:rsidP="00FD1326">
      <w:pPr>
        <w:spacing w:after="100" w:line="264" w:lineRule="auto"/>
        <w:ind w:left="14" w:hanging="14"/>
      </w:pPr>
      <w:r>
        <w:t xml:space="preserve">What days and hours are you available to work in the lab? How many hours per week can you commit to the lab? </w:t>
      </w:r>
    </w:p>
    <w:p w14:paraId="4D045EEF" w14:textId="3BBACC65" w:rsidR="00FD1326" w:rsidRDefault="00FD1326" w:rsidP="00FD1326">
      <w:pPr>
        <w:spacing w:after="100" w:line="264" w:lineRule="auto"/>
        <w:ind w:left="14" w:hanging="14"/>
        <w:rPr>
          <w:rFonts w:eastAsiaTheme="minorEastAsia"/>
        </w:rPr>
      </w:pPr>
    </w:p>
    <w:p w14:paraId="2BF8435D" w14:textId="16A68535" w:rsidR="00FD1326" w:rsidRDefault="00FD1326" w:rsidP="00FD1326">
      <w:pPr>
        <w:spacing w:after="100" w:line="264" w:lineRule="auto"/>
        <w:ind w:left="14" w:hanging="14"/>
        <w:rPr>
          <w:rFonts w:eastAsiaTheme="minorEastAsia"/>
        </w:rPr>
      </w:pPr>
    </w:p>
    <w:p w14:paraId="0D50FE46" w14:textId="77777777" w:rsidR="00FD1326" w:rsidRPr="00FD1326" w:rsidRDefault="00FD1326" w:rsidP="00FD1326">
      <w:pPr>
        <w:spacing w:after="100" w:line="264" w:lineRule="auto"/>
        <w:ind w:left="14" w:hanging="14"/>
        <w:rPr>
          <w:rFonts w:eastAsiaTheme="minorEastAsia" w:hint="eastAsia"/>
        </w:rPr>
      </w:pPr>
    </w:p>
    <w:p w14:paraId="6B13813F" w14:textId="6E3D1B74" w:rsidR="001F3924" w:rsidRDefault="00D034BE" w:rsidP="00FD1326">
      <w:pPr>
        <w:spacing w:after="100" w:line="264" w:lineRule="auto"/>
        <w:ind w:left="14" w:hanging="14"/>
      </w:pPr>
      <w:r>
        <w:t xml:space="preserve">What are your research interests? </w:t>
      </w:r>
    </w:p>
    <w:p w14:paraId="3F2D209B" w14:textId="4148AEC1" w:rsidR="00FD1326" w:rsidRDefault="00FD1326" w:rsidP="00FD1326">
      <w:pPr>
        <w:spacing w:after="100" w:line="264" w:lineRule="auto"/>
        <w:ind w:left="14" w:hanging="14"/>
        <w:rPr>
          <w:rFonts w:eastAsiaTheme="minorEastAsia"/>
        </w:rPr>
      </w:pPr>
    </w:p>
    <w:p w14:paraId="1C64F0CA" w14:textId="773789DC" w:rsidR="00FD1326" w:rsidRDefault="00FD1326" w:rsidP="00FD1326">
      <w:pPr>
        <w:spacing w:after="100" w:line="264" w:lineRule="auto"/>
        <w:ind w:left="14" w:hanging="14"/>
        <w:rPr>
          <w:rFonts w:eastAsiaTheme="minorEastAsia"/>
        </w:rPr>
      </w:pPr>
    </w:p>
    <w:p w14:paraId="28B0B33C" w14:textId="77777777" w:rsidR="00FD1326" w:rsidRPr="00FD1326" w:rsidRDefault="00FD1326" w:rsidP="00FD1326">
      <w:pPr>
        <w:spacing w:after="100" w:line="264" w:lineRule="auto"/>
        <w:ind w:left="14" w:hanging="14"/>
        <w:rPr>
          <w:rFonts w:eastAsiaTheme="minorEastAsia" w:hint="eastAsia"/>
        </w:rPr>
      </w:pPr>
    </w:p>
    <w:p w14:paraId="6652398F" w14:textId="67764494" w:rsidR="001F3924" w:rsidRDefault="00D034BE" w:rsidP="00FD1326">
      <w:pPr>
        <w:spacing w:after="100" w:line="264" w:lineRule="auto"/>
        <w:ind w:left="14" w:hanging="14"/>
      </w:pPr>
      <w:r>
        <w:t xml:space="preserve">Do you have any neuroscience or other related research experience? </w:t>
      </w:r>
    </w:p>
    <w:p w14:paraId="3F31E1BE" w14:textId="77AE1927" w:rsidR="00FD1326" w:rsidRDefault="00FD1326" w:rsidP="00FD1326">
      <w:pPr>
        <w:spacing w:after="100" w:line="264" w:lineRule="auto"/>
        <w:ind w:left="14" w:hanging="14"/>
        <w:rPr>
          <w:rFonts w:eastAsiaTheme="minorEastAsia"/>
        </w:rPr>
      </w:pPr>
    </w:p>
    <w:p w14:paraId="311BCBE1" w14:textId="1DD8D772" w:rsidR="00FD1326" w:rsidRDefault="00FD1326" w:rsidP="00FD1326">
      <w:pPr>
        <w:spacing w:after="100" w:line="264" w:lineRule="auto"/>
        <w:ind w:left="14" w:hanging="14"/>
        <w:rPr>
          <w:rFonts w:eastAsiaTheme="minorEastAsia"/>
        </w:rPr>
      </w:pPr>
    </w:p>
    <w:p w14:paraId="22CDF14E" w14:textId="77777777" w:rsidR="00FD1326" w:rsidRPr="00FD1326" w:rsidRDefault="00FD1326" w:rsidP="00FD1326">
      <w:pPr>
        <w:spacing w:after="100" w:line="264" w:lineRule="auto"/>
        <w:ind w:left="14" w:hanging="14"/>
        <w:rPr>
          <w:rFonts w:eastAsiaTheme="minorEastAsia" w:hint="eastAsia"/>
        </w:rPr>
      </w:pPr>
    </w:p>
    <w:p w14:paraId="7B76FD89" w14:textId="0AF728C4" w:rsidR="001F3924" w:rsidRDefault="00D034BE" w:rsidP="00FD1326">
      <w:pPr>
        <w:spacing w:after="100" w:line="259" w:lineRule="auto"/>
        <w:ind w:left="0" w:firstLine="0"/>
      </w:pPr>
      <w:r>
        <w:t xml:space="preserve">Do you have any coding or programming experience? </w:t>
      </w:r>
    </w:p>
    <w:p w14:paraId="46E39762" w14:textId="24335C93" w:rsidR="00FD1326" w:rsidRDefault="00FD1326" w:rsidP="00FD1326">
      <w:pPr>
        <w:spacing w:after="100" w:line="259" w:lineRule="auto"/>
        <w:ind w:left="0" w:firstLine="0"/>
      </w:pPr>
    </w:p>
    <w:p w14:paraId="6173424D" w14:textId="51AEFC5A" w:rsidR="00FD1326" w:rsidRDefault="00FD1326" w:rsidP="00FD1326">
      <w:pPr>
        <w:spacing w:after="100" w:line="259" w:lineRule="auto"/>
        <w:ind w:left="0" w:firstLine="0"/>
      </w:pPr>
    </w:p>
    <w:p w14:paraId="4113D952" w14:textId="77777777" w:rsidR="00FD1326" w:rsidRDefault="00FD1326" w:rsidP="00FD1326">
      <w:pPr>
        <w:spacing w:after="100" w:line="259" w:lineRule="auto"/>
        <w:ind w:left="0" w:firstLine="0"/>
      </w:pPr>
    </w:p>
    <w:p w14:paraId="0B7878C7" w14:textId="1DC36814" w:rsidR="00D034BE" w:rsidRDefault="00D034BE" w:rsidP="00FD1326">
      <w:pPr>
        <w:spacing w:after="100" w:line="264" w:lineRule="auto"/>
        <w:ind w:left="14" w:hanging="14"/>
      </w:pPr>
      <w:r>
        <w:t xml:space="preserve">What are your plans for after graduation? </w:t>
      </w:r>
    </w:p>
    <w:p w14:paraId="6C7C9484" w14:textId="3184E35A" w:rsidR="00FD1326" w:rsidRDefault="00FD1326" w:rsidP="00FD1326">
      <w:pPr>
        <w:spacing w:after="100" w:line="264" w:lineRule="auto"/>
        <w:ind w:left="14" w:hanging="14"/>
      </w:pPr>
    </w:p>
    <w:p w14:paraId="5212AEE3" w14:textId="77777777" w:rsidR="00FD1326" w:rsidRDefault="00FD1326" w:rsidP="00FD1326">
      <w:pPr>
        <w:spacing w:after="100" w:line="264" w:lineRule="auto"/>
        <w:ind w:left="14" w:hanging="14"/>
      </w:pPr>
    </w:p>
    <w:p w14:paraId="628F7C97" w14:textId="77777777" w:rsidR="00FD1326" w:rsidRPr="00FD1326" w:rsidRDefault="00FD1326" w:rsidP="00FD1326">
      <w:pPr>
        <w:spacing w:after="100" w:line="264" w:lineRule="auto"/>
        <w:ind w:left="14" w:hanging="14"/>
        <w:rPr>
          <w:rFonts w:hint="eastAsia"/>
        </w:rPr>
      </w:pPr>
    </w:p>
    <w:p w14:paraId="7A584C61" w14:textId="35AB96CF" w:rsidR="001F3924" w:rsidRDefault="00D034BE" w:rsidP="00FD1326">
      <w:pPr>
        <w:spacing w:after="100" w:line="264" w:lineRule="auto"/>
        <w:ind w:left="14" w:hanging="14"/>
      </w:pPr>
      <w:r>
        <w:t xml:space="preserve">Why should we consider you, specifically, for this position? </w:t>
      </w:r>
    </w:p>
    <w:p w14:paraId="789AB390" w14:textId="4444084C" w:rsidR="00FD1326" w:rsidRDefault="00FD1326" w:rsidP="00666362">
      <w:pPr>
        <w:spacing w:line="259" w:lineRule="auto"/>
        <w:ind w:left="0" w:firstLine="0"/>
        <w:rPr>
          <w:rFonts w:eastAsiaTheme="minorEastAsia"/>
          <w:sz w:val="20"/>
        </w:rPr>
      </w:pPr>
    </w:p>
    <w:p w14:paraId="00FF17BE" w14:textId="553E761D" w:rsidR="00FD1326" w:rsidRDefault="00FD1326" w:rsidP="00666362">
      <w:pPr>
        <w:spacing w:line="259" w:lineRule="auto"/>
        <w:ind w:left="0" w:firstLine="0"/>
        <w:rPr>
          <w:rFonts w:eastAsiaTheme="minorEastAsia"/>
          <w:sz w:val="20"/>
        </w:rPr>
      </w:pPr>
    </w:p>
    <w:p w14:paraId="5846292D" w14:textId="31CC2756" w:rsidR="00FD1326" w:rsidRDefault="00FD1326" w:rsidP="00666362">
      <w:pPr>
        <w:spacing w:line="259" w:lineRule="auto"/>
        <w:ind w:left="0" w:firstLine="0"/>
        <w:rPr>
          <w:rFonts w:eastAsiaTheme="minorEastAsia"/>
          <w:sz w:val="20"/>
        </w:rPr>
      </w:pPr>
    </w:p>
    <w:p w14:paraId="000DE52A" w14:textId="301D2459" w:rsidR="00FD1326" w:rsidRDefault="00FD1326" w:rsidP="00666362">
      <w:pPr>
        <w:spacing w:line="259" w:lineRule="auto"/>
        <w:ind w:left="0" w:firstLine="0"/>
        <w:rPr>
          <w:rFonts w:eastAsiaTheme="minorEastAsia"/>
          <w:sz w:val="20"/>
        </w:rPr>
      </w:pPr>
    </w:p>
    <w:p w14:paraId="690824A0" w14:textId="787201BC" w:rsidR="00FD1326" w:rsidRDefault="00FD1326" w:rsidP="00666362">
      <w:pPr>
        <w:spacing w:line="259" w:lineRule="auto"/>
        <w:ind w:left="0" w:firstLine="0"/>
        <w:rPr>
          <w:rFonts w:eastAsiaTheme="minorEastAsia"/>
          <w:sz w:val="20"/>
        </w:rPr>
      </w:pPr>
    </w:p>
    <w:p w14:paraId="48B993EA" w14:textId="77777777" w:rsidR="00FD1326" w:rsidRDefault="00FD1326" w:rsidP="00666362">
      <w:pPr>
        <w:spacing w:line="259" w:lineRule="auto"/>
        <w:ind w:left="0" w:firstLine="0"/>
        <w:rPr>
          <w:rFonts w:eastAsiaTheme="minorEastAsia"/>
          <w:sz w:val="20"/>
        </w:rPr>
      </w:pPr>
    </w:p>
    <w:p w14:paraId="20D55095" w14:textId="0C140F46" w:rsidR="00666362" w:rsidRDefault="00666362" w:rsidP="00666362">
      <w:pPr>
        <w:spacing w:line="259" w:lineRule="auto"/>
        <w:ind w:left="0" w:firstLine="0"/>
      </w:pPr>
      <w:r>
        <w:rPr>
          <w:sz w:val="20"/>
        </w:rPr>
        <w:t xml:space="preserve">Email completed form to: </w:t>
      </w:r>
      <w:r w:rsidRPr="00666362">
        <w:rPr>
          <w:sz w:val="20"/>
        </w:rPr>
        <w:t>um.andlab@gmail.com</w:t>
      </w:r>
    </w:p>
    <w:sectPr w:rsidR="00666362">
      <w:pgSz w:w="12240" w:h="15840"/>
      <w:pgMar w:top="1440" w:right="1795" w:bottom="1440" w:left="144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MjcztjC2MDE3NjRS0lEKTi0uzszPAykwrAUAHC4h3SwAAAA="/>
  </w:docVars>
  <w:rsids>
    <w:rsidRoot w:val="001F3924"/>
    <w:rsid w:val="00093BCF"/>
    <w:rsid w:val="001F3924"/>
    <w:rsid w:val="004D35B6"/>
    <w:rsid w:val="00666362"/>
    <w:rsid w:val="00D034BE"/>
    <w:rsid w:val="00FD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382A7"/>
  <w15:docId w15:val="{8FF16164-69BC-2546-A0EC-9EDAA895A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65" w:lineRule="auto"/>
      <w:ind w:left="10" w:hanging="1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6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TEE_RA_Application</vt:lpstr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TEE_RA_Application</dc:title>
  <dc:subject/>
  <dc:creator>Aaron Heller</dc:creator>
  <cp:keywords/>
  <cp:lastModifiedBy>Chen Kun</cp:lastModifiedBy>
  <cp:revision>3</cp:revision>
  <dcterms:created xsi:type="dcterms:W3CDTF">2022-06-09T03:09:00Z</dcterms:created>
  <dcterms:modified xsi:type="dcterms:W3CDTF">2022-06-09T05:57:00Z</dcterms:modified>
</cp:coreProperties>
</file>